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0A2334" w14:textId="77777777" w:rsidR="00A3164E" w:rsidRPr="00E357A4" w:rsidRDefault="00A3164E" w:rsidP="00A3164E">
      <w:pPr>
        <w:pBdr>
          <w:bottom w:val="single" w:sz="12" w:space="1" w:color="auto"/>
        </w:pBdr>
        <w:spacing w:after="0" w:line="240" w:lineRule="auto"/>
        <w:jc w:val="center"/>
        <w:rPr>
          <w:rFonts w:ascii="Tahoma" w:eastAsia="Times New Roman" w:hAnsi="Tahoma" w:cs="Tahoma"/>
          <w:b/>
          <w:bCs/>
          <w:color w:val="000000"/>
          <w:sz w:val="24"/>
          <w:szCs w:val="24"/>
          <w:u w:val="single"/>
          <w:shd w:val="clear" w:color="auto" w:fill="FFFFFF"/>
        </w:rPr>
      </w:pPr>
      <w:bookmarkStart w:id="0" w:name="_Hlk30153965"/>
      <w:bookmarkStart w:id="1" w:name="_GoBack"/>
      <w:bookmarkEnd w:id="1"/>
      <w:r w:rsidRPr="00E357A4">
        <w:rPr>
          <w:rFonts w:ascii="Tahoma" w:eastAsia="Times New Roman" w:hAnsi="Tahoma" w:cs="Tahoma"/>
          <w:b/>
          <w:bCs/>
          <w:color w:val="000000"/>
          <w:sz w:val="24"/>
          <w:szCs w:val="24"/>
          <w:u w:val="single"/>
          <w:shd w:val="clear" w:color="auto" w:fill="FFFFFF"/>
        </w:rPr>
        <w:t>(ON LETTER HEAD OF COMPANY)</w:t>
      </w:r>
    </w:p>
    <w:p w14:paraId="3FF552BD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b/>
          <w:bCs/>
          <w:color w:val="000000"/>
          <w:sz w:val="24"/>
          <w:szCs w:val="24"/>
          <w:shd w:val="clear" w:color="auto" w:fill="FFFFFF"/>
        </w:rPr>
      </w:pPr>
    </w:p>
    <w:p w14:paraId="70A0689D" w14:textId="406E35D7" w:rsidR="00A3164E" w:rsidRPr="00E357A4" w:rsidRDefault="00590CFF" w:rsidP="00A3164E">
      <w:pPr>
        <w:spacing w:after="0" w:line="240" w:lineRule="auto"/>
        <w:jc w:val="center"/>
        <w:rPr>
          <w:rFonts w:ascii="Tahoma" w:eastAsia="Times New Roman" w:hAnsi="Tahoma" w:cs="Tahoma"/>
          <w:color w:val="000000"/>
          <w:sz w:val="24"/>
          <w:szCs w:val="24"/>
          <w:u w:val="single"/>
          <w:shd w:val="clear" w:color="auto" w:fill="FFFFFF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u w:val="single"/>
          <w:shd w:val="clear" w:color="auto" w:fill="FFFFFF"/>
        </w:rPr>
        <w:t xml:space="preserve">NOTICE BY COMPANY CLAIMING DAMAGES FOR DEFAMATION  </w:t>
      </w:r>
    </w:p>
    <w:p w14:paraId="5424BFAB" w14:textId="77777777" w:rsidR="00A3164E" w:rsidRPr="00E357A4" w:rsidRDefault="00A3164E" w:rsidP="00A3164E">
      <w:pPr>
        <w:spacing w:after="0" w:line="240" w:lineRule="auto"/>
        <w:jc w:val="center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</w:p>
    <w:p w14:paraId="18B5FED2" w14:textId="54DA420D" w:rsidR="00A3164E" w:rsidRPr="00E357A4" w:rsidRDefault="00A3164E" w:rsidP="00A3164E">
      <w:pPr>
        <w:spacing w:after="0" w:line="240" w:lineRule="auto"/>
        <w:jc w:val="center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Registered A.D.</w:t>
      </w:r>
    </w:p>
    <w:p w14:paraId="18FD85EC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  <w:bookmarkStart w:id="2" w:name="_Hlk30154169"/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Ref no. …</w:t>
      </w:r>
      <w:proofErr w:type="gramStart"/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…..</w:t>
      </w:r>
      <w:proofErr w:type="gramEnd"/>
    </w:p>
    <w:p w14:paraId="51077B16" w14:textId="77777777" w:rsidR="00A3164E" w:rsidRPr="00E357A4" w:rsidRDefault="00A3164E" w:rsidP="00A3164E">
      <w:pPr>
        <w:spacing w:after="0" w:line="240" w:lineRule="auto"/>
        <w:jc w:val="right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 xml:space="preserve">Date ………………………. </w:t>
      </w:r>
      <w:bookmarkEnd w:id="2"/>
    </w:p>
    <w:bookmarkEnd w:id="0"/>
    <w:p w14:paraId="2709D85B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</w:p>
    <w:p w14:paraId="3FBDDAF9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To,</w:t>
      </w:r>
    </w:p>
    <w:p w14:paraId="718659F8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 xml:space="preserve">Shri (Sender </w:t>
      </w:r>
      <w:proofErr w:type="gramStart"/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Name)_</w:t>
      </w:r>
      <w:proofErr w:type="gramEnd"/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___</w:t>
      </w:r>
    </w:p>
    <w:p w14:paraId="4A36854A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___</w:t>
      </w:r>
      <w:proofErr w:type="gramStart"/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_(</w:t>
      </w:r>
      <w:proofErr w:type="gramEnd"/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Sender Address)__</w:t>
      </w:r>
    </w:p>
    <w:p w14:paraId="28A44E03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____________________</w:t>
      </w:r>
    </w:p>
    <w:p w14:paraId="425192AB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____________________</w:t>
      </w:r>
    </w:p>
    <w:p w14:paraId="4E749232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</w:p>
    <w:p w14:paraId="69196D77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Dear Sir/ Madam,</w:t>
      </w:r>
    </w:p>
    <w:p w14:paraId="44D1F898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b/>
          <w:bCs/>
          <w:color w:val="000000"/>
          <w:sz w:val="24"/>
          <w:szCs w:val="24"/>
          <w:shd w:val="clear" w:color="auto" w:fill="FFFFFF"/>
        </w:rPr>
      </w:pPr>
    </w:p>
    <w:p w14:paraId="57E84E74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b/>
          <w:bCs/>
          <w:color w:val="000000"/>
          <w:sz w:val="24"/>
          <w:szCs w:val="24"/>
          <w:shd w:val="clear" w:color="auto" w:fill="FFFFFF"/>
        </w:rPr>
      </w:pPr>
    </w:p>
    <w:p w14:paraId="2CD0E600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b/>
          <w:bCs/>
          <w:color w:val="000000"/>
          <w:sz w:val="24"/>
          <w:szCs w:val="24"/>
          <w:shd w:val="clear" w:color="auto" w:fill="FFFFFF"/>
        </w:rPr>
      </w:pPr>
    </w:p>
    <w:p w14:paraId="6B0C4C92" w14:textId="2CD40220" w:rsidR="00A3164E" w:rsidRPr="00E357A4" w:rsidRDefault="00590CFF" w:rsidP="00A3164E">
      <w:pPr>
        <w:pStyle w:val="ListParagraph"/>
        <w:numPr>
          <w:ilvl w:val="0"/>
          <w:numId w:val="1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 xml:space="preserve">We, hereby give you notice on behalf of </w:t>
      </w:r>
      <w:r w:rsidR="00A3164E"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 xml:space="preserve">our company, </w:t>
      </w:r>
    </w:p>
    <w:p w14:paraId="74149CEF" w14:textId="53A2947B" w:rsidR="00A3164E" w:rsidRPr="00E357A4" w:rsidRDefault="00590CFF" w:rsidP="00A3164E">
      <w:pPr>
        <w:pStyle w:val="ListParagraph"/>
        <w:numPr>
          <w:ilvl w:val="0"/>
          <w:numId w:val="1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We</w:t>
      </w:r>
      <w:r w:rsidR="00A3164E"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 xml:space="preserve"> have to call upon you to pay the principal amount together with interest due on the deed of mortgage dated the ………………</w:t>
      </w:r>
      <w:proofErr w:type="gramStart"/>
      <w:r w:rsidR="00A3164E"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…..</w:t>
      </w:r>
      <w:proofErr w:type="gramEnd"/>
      <w:r w:rsidR="00A3164E"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 xml:space="preserve"> day of …………………., 2020, made between yourself of the ONE PART and the said X of the OTHER PART, which has become due and repayable to the said X on the ………………</w:t>
      </w:r>
      <w:proofErr w:type="gramStart"/>
      <w:r w:rsidR="00A3164E"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…..</w:t>
      </w:r>
      <w:proofErr w:type="gramEnd"/>
      <w:r w:rsidR="00A3164E"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 xml:space="preserve"> day of …………………., 2000, failing which, </w:t>
      </w:r>
    </w:p>
    <w:p w14:paraId="76111691" w14:textId="35DA8C0A" w:rsidR="00A3164E" w:rsidRPr="00E357A4" w:rsidRDefault="00590CFF" w:rsidP="00A3164E">
      <w:pPr>
        <w:pStyle w:val="ListParagraph"/>
        <w:numPr>
          <w:ilvl w:val="0"/>
          <w:numId w:val="1"/>
        </w:numPr>
        <w:spacing w:after="0" w:line="360" w:lineRule="auto"/>
        <w:rPr>
          <w:rFonts w:ascii="Tahoma" w:eastAsia="Times New Roman" w:hAnsi="Tahoma" w:cs="Tahoma"/>
          <w:sz w:val="24"/>
          <w:szCs w:val="24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We</w:t>
      </w:r>
      <w:r w:rsidR="00A3164E"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 xml:space="preserve"> have given the instruction to our lawyer to file a suit against you for foreclosure of the mortgage property. </w:t>
      </w:r>
    </w:p>
    <w:p w14:paraId="56899EA8" w14:textId="77777777" w:rsidR="00A3164E" w:rsidRPr="00E357A4" w:rsidRDefault="00A3164E" w:rsidP="00A3164E">
      <w:pPr>
        <w:pStyle w:val="ListParagraph"/>
        <w:spacing w:after="0" w:line="240" w:lineRule="auto"/>
        <w:rPr>
          <w:rFonts w:ascii="Tahoma" w:eastAsia="Times New Roman" w:hAnsi="Tahoma" w:cs="Tahoma"/>
          <w:sz w:val="24"/>
          <w:szCs w:val="24"/>
        </w:rPr>
      </w:pPr>
    </w:p>
    <w:p w14:paraId="0D94F628" w14:textId="77777777" w:rsidR="00A3164E" w:rsidRPr="00E357A4" w:rsidRDefault="00A3164E" w:rsidP="00A3164E">
      <w:pPr>
        <w:pStyle w:val="ListParagraph"/>
        <w:spacing w:after="0" w:line="240" w:lineRule="auto"/>
        <w:rPr>
          <w:rFonts w:ascii="Tahoma" w:eastAsia="Times New Roman" w:hAnsi="Tahoma" w:cs="Tahoma"/>
          <w:sz w:val="24"/>
          <w:szCs w:val="24"/>
        </w:rPr>
      </w:pPr>
    </w:p>
    <w:p w14:paraId="2042D0D9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</w:p>
    <w:p w14:paraId="0AD26821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 xml:space="preserve">Yours faithfully, </w:t>
      </w:r>
    </w:p>
    <w:p w14:paraId="7D601BA2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 xml:space="preserve">………………….. </w:t>
      </w:r>
    </w:p>
    <w:p w14:paraId="7B32297B" w14:textId="648D7C49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  <w:t>Company name</w:t>
      </w:r>
    </w:p>
    <w:p w14:paraId="0654ADC5" w14:textId="799B10D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</w:p>
    <w:p w14:paraId="4CE203BD" w14:textId="15B6386A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</w:p>
    <w:p w14:paraId="0A9EEA51" w14:textId="0D8FD48F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shd w:val="clear" w:color="auto" w:fill="FFFFFF"/>
        </w:rPr>
      </w:pPr>
    </w:p>
    <w:p w14:paraId="61DA2F17" w14:textId="77777777" w:rsidR="00A3164E" w:rsidRPr="00E357A4" w:rsidRDefault="00A3164E" w:rsidP="00A3164E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</w:p>
    <w:p w14:paraId="4E6E5C94" w14:textId="77777777" w:rsidR="00A3164E" w:rsidRPr="00E357A4" w:rsidRDefault="00A3164E" w:rsidP="00A3164E">
      <w:pPr>
        <w:shd w:val="clear" w:color="auto" w:fill="FFFFFF"/>
        <w:spacing w:after="450" w:line="240" w:lineRule="auto"/>
        <w:jc w:val="center"/>
        <w:rPr>
          <w:rFonts w:ascii="Tahoma" w:eastAsia="Times New Roman" w:hAnsi="Tahoma" w:cs="Tahoma"/>
          <w:color w:val="000000"/>
          <w:sz w:val="24"/>
          <w:szCs w:val="24"/>
        </w:rPr>
      </w:pPr>
      <w:r w:rsidRPr="00E357A4">
        <w:rPr>
          <w:rFonts w:ascii="Tahoma" w:eastAsia="Times New Roman" w:hAnsi="Tahoma" w:cs="Tahoma"/>
          <w:color w:val="000000"/>
          <w:sz w:val="24"/>
          <w:szCs w:val="24"/>
        </w:rPr>
        <w:t>--------------------------------------------------------------------------</w:t>
      </w:r>
    </w:p>
    <w:p w14:paraId="2DBA6945" w14:textId="77777777" w:rsidR="004742F6" w:rsidRPr="00E357A4" w:rsidRDefault="004742F6">
      <w:pPr>
        <w:rPr>
          <w:rFonts w:ascii="Tahoma" w:hAnsi="Tahoma" w:cs="Tahoma"/>
        </w:rPr>
      </w:pPr>
    </w:p>
    <w:sectPr w:rsidR="004742F6" w:rsidRPr="00E357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6D6F47"/>
    <w:multiLevelType w:val="hybridMultilevel"/>
    <w:tmpl w:val="ACE08C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bE0MDc3MzQ0NDFR0lEKTi0uzszPAykwrAUAFui+mywAAAA="/>
  </w:docVars>
  <w:rsids>
    <w:rsidRoot w:val="00643CC8"/>
    <w:rsid w:val="004742F6"/>
    <w:rsid w:val="00590CFF"/>
    <w:rsid w:val="00643CC8"/>
    <w:rsid w:val="00A3164E"/>
    <w:rsid w:val="00E35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26E35"/>
  <w15:chartTrackingRefBased/>
  <w15:docId w15:val="{64474008-A8A7-48AC-A3BB-CFD36063C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64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8</Words>
  <Characters>732</Characters>
  <Application>Microsoft Office Word</Application>
  <DocSecurity>0</DocSecurity>
  <Lines>6</Lines>
  <Paragraphs>1</Paragraphs>
  <ScaleCrop>false</ScaleCrop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4</cp:revision>
  <dcterms:created xsi:type="dcterms:W3CDTF">2020-01-17T06:19:00Z</dcterms:created>
  <dcterms:modified xsi:type="dcterms:W3CDTF">2020-02-07T13:15:00Z</dcterms:modified>
</cp:coreProperties>
</file>